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70A0D" w:rsidRDefault="00F5434C">
      <w:r>
        <w:t xml:space="preserve">CoolSculpting Stomach.Article.KP </w:t>
      </w:r>
      <w:proofErr w:type="spellStart"/>
      <w:r>
        <w:t>Aesthetics.KA</w:t>
      </w:r>
      <w:proofErr w:type="spellEnd"/>
    </w:p>
    <w:p w14:paraId="00000002" w14:textId="77777777" w:rsidR="00670A0D" w:rsidRDefault="00670A0D"/>
    <w:p w14:paraId="00000003" w14:textId="77777777" w:rsidR="00670A0D" w:rsidRDefault="00F5434C">
      <w:r>
        <w:t>/CoolSculpting stomach</w:t>
      </w:r>
    </w:p>
    <w:p w14:paraId="00000004" w14:textId="77777777" w:rsidR="00670A0D" w:rsidRDefault="00670A0D"/>
    <w:p w14:paraId="00000005" w14:textId="77777777" w:rsidR="00670A0D" w:rsidRDefault="00F5434C">
      <w:r>
        <w:t>KW CoolSculpting stomach/belly</w:t>
      </w:r>
    </w:p>
    <w:p w14:paraId="00000006" w14:textId="77777777" w:rsidR="00670A0D" w:rsidRDefault="00F5434C">
      <w:r>
        <w:t>How to get rid of belly fat</w:t>
      </w:r>
    </w:p>
    <w:p w14:paraId="00000007" w14:textId="77777777" w:rsidR="00670A0D" w:rsidRDefault="00670A0D"/>
    <w:p w14:paraId="00000008" w14:textId="77777777" w:rsidR="00670A0D" w:rsidRDefault="00F5434C">
      <w:r>
        <w:t xml:space="preserve">Meta: CoolSculpting stomach reduces stubborn fat deposits that accumulate in the lower belly to reveal a slim, sculpted waistline. Learn more about CoolSculpting. </w:t>
      </w:r>
    </w:p>
    <w:p w14:paraId="00000009" w14:textId="77777777" w:rsidR="00670A0D" w:rsidRDefault="00670A0D"/>
    <w:p w14:paraId="0000000A" w14:textId="77777777" w:rsidR="00670A0D" w:rsidRDefault="00F5434C">
      <w:r>
        <w:t>CoolSculpting Stomach | How to Get Rid of Belly Fat</w:t>
      </w:r>
    </w:p>
    <w:p w14:paraId="0000000B" w14:textId="77777777" w:rsidR="00670A0D" w:rsidRDefault="00670A0D"/>
    <w:p w14:paraId="0000000C" w14:textId="77777777" w:rsidR="00670A0D" w:rsidRDefault="00F5434C">
      <w:r>
        <w:t>Belly fat, commonly known as a stomach</w:t>
      </w:r>
      <w:r>
        <w:t xml:space="preserve"> pouch or potbelly, is a notorious problem for millions of people. Fat naturally accumulates in the lower stomach, and it can become resistant to diet and exercise. The truth is that lower abdomen fat has many causes, including gender, age, genetics, hormo</w:t>
      </w:r>
      <w:r>
        <w:t>nes, and even certain medical illnesses or conditions. Fortunately, when your best efforts to get rid of belly fat fail, professional fat reduction treatments can help.</w:t>
      </w:r>
    </w:p>
    <w:p w14:paraId="0000000D" w14:textId="77777777" w:rsidR="00670A0D" w:rsidRDefault="00670A0D"/>
    <w:p w14:paraId="0000000E" w14:textId="0CEC1A83" w:rsidR="00670A0D" w:rsidRDefault="00F5434C">
      <w:r>
        <w:t xml:space="preserve">Read on to learn more about CoolSculpting stomach treatments </w:t>
      </w:r>
      <w:r>
        <w:t>and how freezing fat can reduce stubborn belly fat.</w:t>
      </w:r>
    </w:p>
    <w:p w14:paraId="0000000F" w14:textId="77777777" w:rsidR="00670A0D" w:rsidRDefault="00670A0D"/>
    <w:p w14:paraId="00000010" w14:textId="77777777" w:rsidR="00670A0D" w:rsidRDefault="00F5434C">
      <w:r>
        <w:t>Th</w:t>
      </w:r>
      <w:r>
        <w:t>e Little-Known Causes of Belly Fat</w:t>
      </w:r>
    </w:p>
    <w:p w14:paraId="00000011" w14:textId="77777777" w:rsidR="00670A0D" w:rsidRDefault="00670A0D"/>
    <w:p w14:paraId="1CD38ACA" w14:textId="77777777" w:rsidR="00F5434C" w:rsidRDefault="00F5434C">
      <w:r>
        <w:t xml:space="preserve">For men, the lower stomach is the body’s default area for storing excess fat. For women, estrogen directs the body to </w:t>
      </w:r>
      <w:r w:rsidRPr="00F5434C">
        <w:rPr>
          <w:u w:val="single"/>
        </w:rPr>
        <w:t>deposit fat in the thighs,</w:t>
      </w:r>
      <w:r>
        <w:t xml:space="preserve"> buttocks, and hips. As women age, estrogen levels drop, causing fat to accu</w:t>
      </w:r>
      <w:r>
        <w:t xml:space="preserve">mulate towards the lower abdomen. </w:t>
      </w:r>
    </w:p>
    <w:p w14:paraId="2305B3E5" w14:textId="77777777" w:rsidR="00F5434C" w:rsidRDefault="00F5434C"/>
    <w:p w14:paraId="00000012" w14:textId="7A8031DC" w:rsidR="00670A0D" w:rsidRDefault="00F5434C">
      <w:r>
        <w:t>Gender and hormones also affect belly fat, as does age. The metabolism begins to decline as we get older, causing the body to use up fewer calories. A slower metabolism means fat easily stores and builds up in areas like t</w:t>
      </w:r>
      <w:r>
        <w:t>he belly.</w:t>
      </w:r>
    </w:p>
    <w:p w14:paraId="00000013" w14:textId="77777777" w:rsidR="00670A0D" w:rsidRDefault="00670A0D"/>
    <w:p w14:paraId="00000014" w14:textId="77777777" w:rsidR="00670A0D" w:rsidRDefault="00F5434C">
      <w:r>
        <w:t>Belly Fat Solutions</w:t>
      </w:r>
    </w:p>
    <w:p w14:paraId="00000015" w14:textId="77777777" w:rsidR="00670A0D" w:rsidRDefault="00670A0D"/>
    <w:p w14:paraId="00000016" w14:textId="77777777" w:rsidR="00670A0D" w:rsidRDefault="00F5434C">
      <w:r>
        <w:t xml:space="preserve">Diet and exercise are a fundamental part of maintaining and controlling weight gain. However, they are not always enough to eliminate belly fat. Many men and women seek out professional solutions to </w:t>
      </w:r>
      <w:r w:rsidRPr="00F5434C">
        <w:rPr>
          <w:u w:val="single"/>
        </w:rPr>
        <w:t>reduce stubborn bulges of</w:t>
      </w:r>
      <w:r w:rsidRPr="00F5434C">
        <w:rPr>
          <w:u w:val="single"/>
        </w:rPr>
        <w:t xml:space="preserve"> fat</w:t>
      </w:r>
      <w:r>
        <w:t xml:space="preserve"> in the stomach.</w:t>
      </w:r>
    </w:p>
    <w:p w14:paraId="00000017" w14:textId="77777777" w:rsidR="00670A0D" w:rsidRDefault="00670A0D"/>
    <w:p w14:paraId="00000018" w14:textId="77777777" w:rsidR="00670A0D" w:rsidRDefault="00F5434C">
      <w:r w:rsidRPr="00F5434C">
        <w:rPr>
          <w:u w:val="single"/>
        </w:rPr>
        <w:t xml:space="preserve">Liposuction </w:t>
      </w:r>
      <w:r>
        <w:t>has always been one of the best belly fat reduction options. This surgical procedure does, however, come with many drawbacks. Thankfully for those individuals who want to avoid surgery, scalpels, anesthesia, and a long rec</w:t>
      </w:r>
      <w:r>
        <w:t>overy, there are non-invasive belly fat solutions.</w:t>
      </w:r>
    </w:p>
    <w:p w14:paraId="00000019" w14:textId="77777777" w:rsidR="00670A0D" w:rsidRDefault="00670A0D"/>
    <w:p w14:paraId="0000001A" w14:textId="77777777" w:rsidR="00670A0D" w:rsidRDefault="00F5434C">
      <w:r>
        <w:t>CoolSculpting Belly Fat | The Non-Surgical Solution</w:t>
      </w:r>
    </w:p>
    <w:p w14:paraId="0000001B" w14:textId="77777777" w:rsidR="00670A0D" w:rsidRDefault="00670A0D"/>
    <w:p w14:paraId="0000001C" w14:textId="77777777" w:rsidR="00670A0D" w:rsidRDefault="00F5434C">
      <w:r>
        <w:lastRenderedPageBreak/>
        <w:t xml:space="preserve">CoolSculpting is the most popular non-invasive fat reduction treatment available. FDA cleared as safe and effective, CoolSculpting eliminates stubborn </w:t>
      </w:r>
      <w:r>
        <w:t xml:space="preserve">fat deposits in the stomach. This fat reduction method utilizes controlled cooling to </w:t>
      </w:r>
      <w:r w:rsidRPr="00F5434C">
        <w:rPr>
          <w:u w:val="single"/>
        </w:rPr>
        <w:t>freeze fat cells</w:t>
      </w:r>
      <w:r>
        <w:t>, causing them to die. Once the fat cells die, they process out of the body as a form of waste. CoolSculpting provides men and women with lasting fat redu</w:t>
      </w:r>
      <w:r>
        <w:t>ction because once the fat cells are gone, they can never regrow.</w:t>
      </w:r>
    </w:p>
    <w:p w14:paraId="0000001D" w14:textId="77777777" w:rsidR="00670A0D" w:rsidRDefault="00670A0D"/>
    <w:p w14:paraId="0000001E" w14:textId="77777777" w:rsidR="00670A0D" w:rsidRDefault="00F5434C">
      <w:pPr>
        <w:jc w:val="right"/>
      </w:pPr>
      <w:hyperlink r:id="rId4">
        <w:r>
          <w:rPr>
            <w:color w:val="1155CC"/>
            <w:u w:val="single"/>
          </w:rPr>
          <w:t>Learn More About CoolSculpting &gt;&gt;</w:t>
        </w:r>
      </w:hyperlink>
    </w:p>
    <w:p w14:paraId="0000001F" w14:textId="77777777" w:rsidR="00670A0D" w:rsidRDefault="00F5434C">
      <w:r>
        <w:t xml:space="preserve"> </w:t>
      </w:r>
    </w:p>
    <w:p w14:paraId="00000020" w14:textId="77777777" w:rsidR="00670A0D" w:rsidRDefault="00F5434C">
      <w:r>
        <w:t>Am I A Good CoolSculpting Belly Candidate?</w:t>
      </w:r>
    </w:p>
    <w:p w14:paraId="00000021" w14:textId="77777777" w:rsidR="00670A0D" w:rsidRDefault="00670A0D"/>
    <w:p w14:paraId="00000022" w14:textId="2CD30C1E" w:rsidR="00670A0D" w:rsidRDefault="00F5434C">
      <w:r>
        <w:t>Unfortunately, CoolSculpting treatments are not for everyone. The best CoolSculpting stomach candidate will be a healthy adult that follows a diet and exercise routine but still struggles with resistant belly fat. The best way to determine if you are the r</w:t>
      </w:r>
      <w:r>
        <w:t xml:space="preserve">ight CoolSculpting candidate is by scheduling a complimentary consultation. Your free consultation allows you the opportunity to speak one-on-one with a treatment specialist. Our specialists evaluate your body during the visit to determine if fat-freezing </w:t>
      </w:r>
      <w:r>
        <w:t>belly fat is the right treatment for you.</w:t>
      </w:r>
    </w:p>
    <w:p w14:paraId="3784B005" w14:textId="7861707A" w:rsidR="00F5434C" w:rsidRDefault="00F5434C"/>
    <w:p w14:paraId="4D24EF28" w14:textId="0C88D450" w:rsidR="00F5434C" w:rsidRPr="00F5434C" w:rsidRDefault="00F5434C" w:rsidP="00F5434C">
      <w:pPr>
        <w:jc w:val="right"/>
        <w:rPr>
          <w:u w:val="single"/>
        </w:rPr>
      </w:pPr>
      <w:r w:rsidRPr="00F5434C">
        <w:rPr>
          <w:u w:val="single"/>
        </w:rPr>
        <w:t>Learn more about CoolSculpting Side Effects &gt;&gt;</w:t>
      </w:r>
    </w:p>
    <w:p w14:paraId="00000023" w14:textId="77777777" w:rsidR="00670A0D" w:rsidRDefault="00670A0D"/>
    <w:p w14:paraId="00000024" w14:textId="77777777" w:rsidR="00670A0D" w:rsidRDefault="00F5434C">
      <w:r>
        <w:t>CoolSculpting Stomach Near Me</w:t>
      </w:r>
    </w:p>
    <w:p w14:paraId="00000025" w14:textId="77777777" w:rsidR="00670A0D" w:rsidRDefault="00670A0D"/>
    <w:p w14:paraId="00000026" w14:textId="77777777" w:rsidR="00670A0D" w:rsidRDefault="00F5434C">
      <w:r>
        <w:t xml:space="preserve">If you want to learn how to get rid of belly fat without surgery, contact KP Aesthetics. We are a leading provider of CoolSculpting belly treatments in the </w:t>
      </w:r>
      <w:r w:rsidRPr="00F5434C">
        <w:rPr>
          <w:u w:val="single"/>
        </w:rPr>
        <w:t>Newtown Square area</w:t>
      </w:r>
      <w:r>
        <w:t xml:space="preserve">. Call </w:t>
      </w:r>
      <w:r>
        <w:t>us at 484-420-4094 to schedule your free consultation or reach out to us online.</w:t>
      </w:r>
    </w:p>
    <w:p w14:paraId="00000027" w14:textId="77777777" w:rsidR="00670A0D" w:rsidRDefault="00670A0D"/>
    <w:sectPr w:rsidR="00670A0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auto"/>
    <w:pitch w:val="default"/>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MDE3NTe0NLcwMTVV0lEKTi0uzszPAykwrAUAp1SEGywAAAA="/>
  </w:docVars>
  <w:rsids>
    <w:rsidRoot w:val="00670A0D"/>
    <w:rsid w:val="00670A0D"/>
    <w:rsid w:val="00F543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6D6A3A"/>
  <w15:docId w15:val="{9FB39C65-D992-46BD-B526-8A76ECC11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natalyachalikmd.com/coolsculp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534</Words>
  <Characters>3044</Characters>
  <Application>Microsoft Office Word</Application>
  <DocSecurity>0</DocSecurity>
  <Lines>25</Lines>
  <Paragraphs>7</Paragraphs>
  <ScaleCrop>false</ScaleCrop>
  <Company/>
  <LinksUpToDate>false</LinksUpToDate>
  <CharactersWithSpaces>3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5-27T15:59:00Z</dcterms:created>
  <dcterms:modified xsi:type="dcterms:W3CDTF">2021-05-27T16:03:00Z</dcterms:modified>
</cp:coreProperties>
</file>